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43F1E" w14:textId="77777777" w:rsidR="0098020F" w:rsidRDefault="00AD3283">
      <w:pPr>
        <w:pStyle w:val="Title"/>
      </w:pPr>
      <w:r>
        <w:t>Complex Analysis Prelim (Fall 1998)</w:t>
      </w:r>
    </w:p>
    <w:p w14:paraId="685551FB" w14:textId="77777777" w:rsidR="0098020F" w:rsidRDefault="00AD3283">
      <w:pPr>
        <w:pStyle w:val="Heading2"/>
      </w:pPr>
      <w:bookmarkStart w:id="0" w:name="complex-analysis-prelim"/>
      <w:bookmarkStart w:id="1" w:name="main-content"/>
      <w:bookmarkStart w:id="2" w:name="problems"/>
      <w:r>
        <w:t>Problems</w:t>
      </w:r>
    </w:p>
    <w:p w14:paraId="2C36F52F" w14:textId="3C59448A" w:rsidR="0098020F" w:rsidRDefault="007F616E">
      <w:pPr>
        <w:numPr>
          <w:ilvl w:val="0"/>
          <w:numId w:val="2"/>
        </w:numPr>
      </w:pPr>
      <w:r>
        <w:t xml:space="preserve">a. </w:t>
      </w:r>
      <w:r w:rsidR="00AD3283">
        <w:t>Determine a linear fractional transformation</w:t>
      </w:r>
    </w:p>
    <w:p w14:paraId="2449D2F9" w14:textId="77777777" w:rsidR="007F616E" w:rsidRDefault="007F616E" w:rsidP="007F616E">
      <w:pPr>
        <w:pStyle w:val="BodyText"/>
      </w:pPr>
      <m:oMathPara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→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C</m:t>
              </m:r>
            </m:e>
          </m:acc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</m:acc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=C∪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e>
              </m:d>
            </m:e>
          </m:d>
          <m:r>
            <m:rPr>
              <m:nor/>
            </m:rPr>
            <m:t xml:space="preserve"> such that </m:t>
          </m:r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  <m:r>
            <m:rPr>
              <m:nor/>
            </m:rPr>
            <m:t xml:space="preserve"> and </m:t>
          </m:r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6BCBC8B" w14:textId="540D7B8E" w:rsidR="0098020F" w:rsidRPr="007F616E" w:rsidRDefault="007F616E" w:rsidP="007F616E">
      <w:pPr>
        <w:pStyle w:val="BodyText"/>
        <w:ind w:left="720"/>
      </w:pPr>
      <w:r>
        <w:t xml:space="preserve">b. </w:t>
      </w:r>
      <w:r w:rsidR="00AD3283">
        <w:t xml:space="preserve">Determin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="00AD3283">
        <w:t xml:space="preserve">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)</m:t>
        </m:r>
      </m:oMath>
      <w:r w:rsidR="00AD3283">
        <w:t>.</w:t>
      </w:r>
    </w:p>
    <w:p w14:paraId="419A1E27" w14:textId="77777777" w:rsidR="0098020F" w:rsidRDefault="00AD328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holomorphic functions on </w:t>
      </w:r>
      <m:oMath>
        <m:r>
          <m:rPr>
            <m:sty m:val="p"/>
          </m:rPr>
          <w:rPr>
            <w:rFonts w:ascii="Cambria Math" w:hAnsi="Cambria Math"/>
          </w:rPr>
          <m:t>Ω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ing uniformly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to </w:t>
      </w:r>
      <m:oMath>
        <m:r>
          <w:rPr>
            <w:rFonts w:ascii="Cambria Math" w:hAnsi="Cambria Math"/>
          </w:rPr>
          <m:t>f</m:t>
        </m:r>
      </m:oMath>
      <w:r>
        <w:t xml:space="preserve">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Prove eith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or in every neighborhood of </w:t>
      </w:r>
      <m:oMath>
        <m:r>
          <w:rPr>
            <w:rFonts w:ascii="Cambria Math" w:hAnsi="Cambria Math"/>
          </w:rPr>
          <m:t>0</m:t>
        </m:r>
      </m:oMath>
      <w:r>
        <w:t xml:space="preserve"> infinitely many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's have a zero.</w:t>
      </w:r>
    </w:p>
    <w:p w14:paraId="5083892C" w14:textId="77777777" w:rsidR="0098020F" w:rsidRDefault="00AD328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 entire function. Suppose that for som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is an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</w:t>
      </w:r>
    </w:p>
    <w:p w14:paraId="61323001" w14:textId="77777777" w:rsidR="0098020F" w:rsidRDefault="00AD328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≤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5D687A17" w14:textId="77777777" w:rsidR="0098020F" w:rsidRDefault="00AD3283">
      <w:pPr>
        <w:pStyle w:val="Compact"/>
        <w:numPr>
          <w:ilvl w:val="0"/>
          <w:numId w:val="1"/>
        </w:numPr>
      </w:pPr>
      <w:r>
        <w:t xml:space="preserve">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R</m:t>
        </m:r>
      </m:oMath>
      <w:r>
        <w:t xml:space="preserve">. Prove </w:t>
      </w:r>
      <m:oMath>
        <m:r>
          <w:rPr>
            <w:rFonts w:ascii="Cambria Math" w:hAnsi="Cambria Math"/>
          </w:rPr>
          <m:t>f</m:t>
        </m:r>
      </m:oMath>
      <w:r>
        <w:t xml:space="preserve"> is a polynomial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>.</w:t>
      </w:r>
    </w:p>
    <w:p w14:paraId="0C20BB7F" w14:textId="77777777" w:rsidR="0098020F" w:rsidRDefault="00AD3283">
      <w:pPr>
        <w:pStyle w:val="Compact"/>
        <w:numPr>
          <w:ilvl w:val="0"/>
          <w:numId w:val="2"/>
        </w:numPr>
      </w:pPr>
      <w:r>
        <w:t xml:space="preserve">Prove there is an analytic function </w:t>
      </w:r>
      <m:oMath>
        <m:r>
          <w:rPr>
            <w:rFonts w:ascii="Cambria Math" w:hAnsi="Cambria Math"/>
          </w:rPr>
          <m:t>f</m:t>
        </m:r>
      </m:oMath>
      <w:r>
        <w:t xml:space="preserve"> defined on</w:t>
      </w:r>
    </w:p>
    <w:p w14:paraId="5EC5A345" w14:textId="77777777" w:rsidR="0098020F" w:rsidRDefault="00AD328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: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&gt;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5F156761" w14:textId="77777777" w:rsidR="0098020F" w:rsidRDefault="00AD3283">
      <w:pPr>
        <w:pStyle w:val="Compact"/>
        <w:numPr>
          <w:ilvl w:val="0"/>
          <w:numId w:val="1"/>
        </w:numPr>
      </w:pPr>
      <w:r>
        <w:t xml:space="preserve">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2</m:t>
        </m:r>
      </m:oMath>
      <w:r>
        <w:t>.</w:t>
      </w:r>
    </w:p>
    <w:p w14:paraId="532BE1DC" w14:textId="77777777" w:rsidR="0098020F" w:rsidRDefault="00AD328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alytic on </w:t>
      </w:r>
      <m:oMath>
        <m:r>
          <m:rPr>
            <m:sty m:val="p"/>
          </m:rPr>
          <w:rPr>
            <w:rFonts w:ascii="Cambria Math" w:hAnsi="Cambria Math"/>
          </w:rPr>
          <m:t>Ω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sup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1</m:t>
        </m:r>
      </m:oMath>
      <w:r>
        <w:t>.</w:t>
      </w:r>
    </w:p>
    <w:p w14:paraId="558484CB" w14:textId="77777777" w:rsidR="0098020F" w:rsidRDefault="00AD3283">
      <w:pPr>
        <w:numPr>
          <w:ilvl w:val="0"/>
          <w:numId w:val="1"/>
        </w:numPr>
      </w:pPr>
      <w:r>
        <w:t xml:space="preserve">Prove that for any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Ω</m:t>
        </m:r>
      </m:oMath>
    </w:p>
    <w:p w14:paraId="57E751B6" w14:textId="77777777" w:rsidR="0098020F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|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|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|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0369785" w14:textId="77777777" w:rsidR="0098020F" w:rsidRDefault="00AD3283">
      <w:pPr>
        <w:numPr>
          <w:ilvl w:val="0"/>
          <w:numId w:val="2"/>
        </w:numPr>
      </w:pPr>
      <w:r>
        <w:t>Evaluate</w:t>
      </w:r>
    </w:p>
    <w:p w14:paraId="295FB271" w14:textId="77777777" w:rsidR="0098020F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74D6CD2" w14:textId="77777777" w:rsidR="0098020F" w:rsidRDefault="00AD3283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C</m:t>
        </m:r>
      </m:oMath>
      <w:r>
        <w:t xml:space="preserve"> is a simple closed curve in the complex plane bounding the region </w:t>
      </w:r>
      <m:oMath>
        <m:r>
          <w:rPr>
            <w:rFonts w:ascii="Cambria Math" w:hAnsi="Cambria Math"/>
          </w:rPr>
          <m:t>D</m:t>
        </m:r>
      </m:oMath>
      <w:r>
        <w:t xml:space="preserve">, with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holomorphic functions on the closure of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505490FA" w14:textId="77777777" w:rsidR="0098020F" w:rsidRDefault="00AD3283">
      <w:pPr>
        <w:numPr>
          <w:ilvl w:val="0"/>
          <w:numId w:val="1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&lt;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+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</m:oMath>
      <w:r>
        <w:t xml:space="preserve"> prove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have the same number of zeros in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574A94BF" w14:textId="77777777" w:rsidR="0098020F" w:rsidRDefault="00AD3283">
      <w:pPr>
        <w:numPr>
          <w:ilvl w:val="0"/>
          <w:numId w:val="2"/>
        </w:numPr>
      </w:pPr>
      <w:r>
        <w:t xml:space="preserve">Consider the function </w:t>
      </w:r>
      <m:oMath>
        <m:r>
          <w:rPr>
            <w:rFonts w:ascii="Cambria Math" w:hAnsi="Cambria Math"/>
          </w:rPr>
          <m:t>f</m:t>
        </m:r>
      </m:oMath>
      <w:r>
        <w:t xml:space="preserve"> where</w:t>
      </w:r>
    </w:p>
    <w:p w14:paraId="633939A1" w14:textId="77777777" w:rsidR="0098020F" w:rsidRDefault="00AD32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2564B1F4" w14:textId="77777777" w:rsidR="0098020F" w:rsidRDefault="00AD3283">
      <w:pPr>
        <w:pStyle w:val="Compact"/>
        <w:numPr>
          <w:ilvl w:val="1"/>
          <w:numId w:val="4"/>
        </w:numPr>
      </w:pPr>
      <w:r>
        <w:t>Determine the Laurent expansion for</w:t>
      </w:r>
    </w:p>
    <w:p w14:paraId="230B96AA" w14:textId="77777777" w:rsidR="0098020F" w:rsidRDefault="00AD328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&lt;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1</m:t>
          </m:r>
        </m:oMath>
      </m:oMathPara>
    </w:p>
    <w:p w14:paraId="0E9FB401" w14:textId="77777777" w:rsidR="0098020F" w:rsidRDefault="00AD3283">
      <w:pPr>
        <w:pStyle w:val="Compact"/>
        <w:numPr>
          <w:ilvl w:val="1"/>
          <w:numId w:val="4"/>
        </w:numPr>
      </w:pPr>
      <w:r>
        <w:t>Determine the Laurent expansion for</w:t>
      </w:r>
    </w:p>
    <w:p w14:paraId="1FC93F57" w14:textId="77777777" w:rsidR="0098020F" w:rsidRDefault="00AD328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1</m:t>
          </m:r>
          <m:r>
            <m:rPr>
              <m:sty m:val="p"/>
            </m:rPr>
            <w:rPr>
              <w:rFonts w:ascii="Cambria Math" w:hAnsi="Cambria Math"/>
            </w:rPr>
            <m:t>&lt;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|&lt;∞</m:t>
          </m:r>
        </m:oMath>
      </m:oMathPara>
    </w:p>
    <w:p w14:paraId="068FB032" w14:textId="77777777" w:rsidR="0098020F" w:rsidRDefault="00AD3283">
      <w:pPr>
        <w:pStyle w:val="Compact"/>
        <w:numPr>
          <w:ilvl w:val="0"/>
          <w:numId w:val="2"/>
        </w:numPr>
      </w:pPr>
      <w:r>
        <w:t xml:space="preserve">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. Prove 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</m:e>
        </m:nary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verges if and only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.</w:t>
      </w:r>
      <w:bookmarkEnd w:id="0"/>
      <w:bookmarkEnd w:id="1"/>
      <w:bookmarkEnd w:id="2"/>
    </w:p>
    <w:sectPr w:rsidR="0098020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C8B0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AAA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B287CD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124D4103"/>
    <w:multiLevelType w:val="hybridMultilevel"/>
    <w:tmpl w:val="84B20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332298">
    <w:abstractNumId w:val="0"/>
  </w:num>
  <w:num w:numId="2" w16cid:durableId="18932710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9961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70005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94762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020F"/>
    <w:rsid w:val="004E21F1"/>
    <w:rsid w:val="007F616E"/>
    <w:rsid w:val="009056A2"/>
    <w:rsid w:val="0098020F"/>
    <w:rsid w:val="00AD3283"/>
    <w:rsid w:val="00B41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35340"/>
  <w15:docId w15:val="{83278AE2-1B01-472B-BCE5-1BCC0593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2</Words>
  <Characters>1136</Characters>
  <Application>Microsoft Office Word</Application>
  <DocSecurity>0</DocSecurity>
  <Lines>27</Lines>
  <Paragraphs>18</Paragraphs>
  <ScaleCrop>false</ScaleCrop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 (Fall 1998)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8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